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D5C2" w14:textId="1E9E4A26" w:rsidR="00411DDD" w:rsidRDefault="00411DDD" w:rsidP="00DE72EF">
      <w:pPr>
        <w:spacing w:before="45"/>
        <w:ind w:left="476" w:right="476"/>
        <w:jc w:val="center"/>
        <w:rPr>
          <w:b/>
          <w:sz w:val="28"/>
        </w:rPr>
      </w:pPr>
    </w:p>
    <w:p w14:paraId="4D06D4C7" w14:textId="77777777" w:rsidR="00DE72EF" w:rsidRDefault="00DE72EF" w:rsidP="00DE72EF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49C6C209" w14:textId="0408E6B8" w:rsidR="002B2B86" w:rsidRDefault="00D44EF6" w:rsidP="00523C85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  <w:r>
        <w:rPr>
          <w:u w:val="none"/>
        </w:rPr>
        <w:t>I</w:t>
      </w:r>
      <w:r w:rsidR="000A6CD8">
        <w:rPr>
          <w:u w:val="none"/>
        </w:rPr>
        <w:t xml:space="preserve"> </w:t>
      </w:r>
      <w:r w:rsidR="00247519">
        <w:rPr>
          <w:u w:val="none"/>
        </w:rPr>
        <w:t>Dolly Holmes</w:t>
      </w:r>
      <w:r w:rsidR="00984F86" w:rsidRPr="00770F06">
        <w:rPr>
          <w:u w:val="none"/>
        </w:rPr>
        <w:t>,</w:t>
      </w:r>
      <w:r w:rsidR="00984F86" w:rsidRPr="00770F06">
        <w:rPr>
          <w:spacing w:val="-19"/>
          <w:u w:val="none"/>
        </w:rPr>
        <w:t xml:space="preserve"> </w:t>
      </w:r>
      <w:r w:rsidR="00984F86" w:rsidRPr="00770F06">
        <w:rPr>
          <w:u w:val="none"/>
        </w:rPr>
        <w:t xml:space="preserve">authorize </w:t>
      </w:r>
      <w:r w:rsidR="00A5431C">
        <w:rPr>
          <w:u w:val="none"/>
        </w:rPr>
        <w:t>J2 Bookkeeping</w:t>
      </w:r>
      <w:r w:rsidR="00984F86" w:rsidRPr="00770F06">
        <w:rPr>
          <w:u w:val="none"/>
        </w:rPr>
        <w:t xml:space="preserve"> to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harge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my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redit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ard indicated below for</w:t>
      </w:r>
      <w:r w:rsidR="0067641F" w:rsidRPr="00770F06">
        <w:rPr>
          <w:u w:val="none"/>
        </w:rPr>
        <w:t xml:space="preserve"> accounting services</w:t>
      </w:r>
      <w:r w:rsidR="008105AE" w:rsidRPr="00770F06">
        <w:rPr>
          <w:u w:val="none"/>
        </w:rPr>
        <w:t xml:space="preserve"> in the amount </w:t>
      </w:r>
      <w:r w:rsidR="00AA1764" w:rsidRPr="00770F06">
        <w:rPr>
          <w:u w:val="none"/>
        </w:rPr>
        <w:t>of</w:t>
      </w:r>
      <w:r w:rsidR="00AA1764">
        <w:rPr>
          <w:u w:val="none"/>
        </w:rPr>
        <w:t xml:space="preserve"> </w:t>
      </w:r>
      <w:r w:rsidR="00AA1764" w:rsidRPr="00770F06">
        <w:rPr>
          <w:u w:val="none"/>
        </w:rPr>
        <w:t>$</w:t>
      </w:r>
      <w:r w:rsidR="00E32153" w:rsidRPr="00E32153">
        <w:rPr>
          <w:b/>
          <w:bCs/>
          <w:u w:val="none"/>
        </w:rPr>
        <w:t>4,000.00</w:t>
      </w:r>
      <w:r w:rsidR="00E32153">
        <w:rPr>
          <w:b/>
          <w:bCs/>
          <w:u w:val="none"/>
        </w:rPr>
        <w:t xml:space="preserve">  </w:t>
      </w:r>
      <w:r w:rsidR="00E32153">
        <w:rPr>
          <w:u w:val="none"/>
        </w:rPr>
        <w:t>a</w:t>
      </w:r>
      <w:r w:rsidR="001C68C7">
        <w:rPr>
          <w:u w:val="none"/>
        </w:rPr>
        <w:t>s</w:t>
      </w:r>
      <w:r w:rsidR="00683E5E">
        <w:rPr>
          <w:u w:val="none"/>
        </w:rPr>
        <w:t xml:space="preserve"> a </w:t>
      </w:r>
      <w:r w:rsidR="00EE3CB6">
        <w:rPr>
          <w:u w:val="none"/>
        </w:rPr>
        <w:t>one-time</w:t>
      </w:r>
      <w:r w:rsidR="00683E5E">
        <w:rPr>
          <w:u w:val="none"/>
        </w:rPr>
        <w:t xml:space="preserve"> only charge as per th</w:t>
      </w:r>
      <w:r w:rsidR="00EE3CB6">
        <w:rPr>
          <w:u w:val="none"/>
        </w:rPr>
        <w:t>e</w:t>
      </w:r>
      <w:r w:rsidR="001C68C7">
        <w:rPr>
          <w:u w:val="none"/>
        </w:rPr>
        <w:t xml:space="preserve"> J2 Bookkeeping Agreement.</w:t>
      </w:r>
      <w:r w:rsidR="002B2B86">
        <w:rPr>
          <w:u w:val="none"/>
        </w:rPr>
        <w:t xml:space="preserve"> You can direct any questions to </w:t>
      </w:r>
      <w:hyperlink r:id="rId6" w:history="1">
        <w:r w:rsidR="000B59FE" w:rsidRPr="00214123">
          <w:rPr>
            <w:rStyle w:val="Hyperlink"/>
          </w:rPr>
          <w:t>support@j2bookkeeping.com</w:t>
        </w:r>
      </w:hyperlink>
      <w:r w:rsidR="000B59FE">
        <w:rPr>
          <w:u w:val="none"/>
        </w:rPr>
        <w:t xml:space="preserve"> or call 210-970-0449.</w:t>
      </w:r>
      <w:r w:rsidR="00EE3CB6">
        <w:rPr>
          <w:u w:val="none"/>
        </w:rPr>
        <w:t xml:space="preserve"> A separate form will be used for the monthly bookkeeping </w:t>
      </w:r>
      <w:r w:rsidR="005A1358">
        <w:rPr>
          <w:u w:val="none"/>
        </w:rPr>
        <w:t>charges discussed in the agreement.</w:t>
      </w:r>
    </w:p>
    <w:p w14:paraId="4DB2A1C7" w14:textId="77777777" w:rsidR="00B84A3A" w:rsidRPr="00770F06" w:rsidRDefault="00B84A3A">
      <w:pPr>
        <w:pStyle w:val="BodyText"/>
        <w:spacing w:before="3"/>
        <w:rPr>
          <w:sz w:val="28"/>
          <w:u w:val="none"/>
        </w:rPr>
      </w:pP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754AD2E3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</w:t>
            </w:r>
            <w:proofErr w:type="spellStart"/>
            <w:r w:rsidRPr="00770F06">
              <w:rPr>
                <w:sz w:val="24"/>
              </w:rPr>
              <w:t>yy</w:t>
            </w:r>
            <w:proofErr w:type="spellEnd"/>
            <w:r w:rsidRPr="00770F06">
              <w:rPr>
                <w:sz w:val="24"/>
              </w:rPr>
              <w:t>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89B9A9D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>) in writing of any changes in my account information or termination of this authorization at least 15 days prior to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7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CF830" w14:textId="77777777" w:rsidR="00BB7626" w:rsidRDefault="00BB7626" w:rsidP="00E54BCC">
      <w:r>
        <w:separator/>
      </w:r>
    </w:p>
  </w:endnote>
  <w:endnote w:type="continuationSeparator" w:id="0">
    <w:p w14:paraId="39929228" w14:textId="77777777" w:rsidR="00BB7626" w:rsidRDefault="00BB7626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5031C" w14:textId="77777777" w:rsidR="00BB7626" w:rsidRDefault="00BB7626" w:rsidP="00E54BCC">
      <w:r>
        <w:separator/>
      </w:r>
    </w:p>
  </w:footnote>
  <w:footnote w:type="continuationSeparator" w:id="0">
    <w:p w14:paraId="3853D99F" w14:textId="77777777" w:rsidR="00BB7626" w:rsidRDefault="00BB7626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0AE41730">
          <wp:simplePos x="0" y="0"/>
          <wp:positionH relativeFrom="column">
            <wp:posOffset>2187575</wp:posOffset>
          </wp:positionH>
          <wp:positionV relativeFrom="paragraph">
            <wp:posOffset>-161926</wp:posOffset>
          </wp:positionV>
          <wp:extent cx="2172970" cy="8980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78335" cy="90030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axNDOzsLS0MDdW0lEKTi0uzszPAykwrgUAYV/ZdCwAAAA="/>
  </w:docVars>
  <w:rsids>
    <w:rsidRoot w:val="00B84A3A"/>
    <w:rsid w:val="000655D8"/>
    <w:rsid w:val="000A6CD8"/>
    <w:rsid w:val="000B59FE"/>
    <w:rsid w:val="001C68C7"/>
    <w:rsid w:val="001F0030"/>
    <w:rsid w:val="00232D46"/>
    <w:rsid w:val="00247519"/>
    <w:rsid w:val="002B2B86"/>
    <w:rsid w:val="003338DF"/>
    <w:rsid w:val="00360538"/>
    <w:rsid w:val="00374A83"/>
    <w:rsid w:val="003C789A"/>
    <w:rsid w:val="00411DDD"/>
    <w:rsid w:val="00460249"/>
    <w:rsid w:val="004960C3"/>
    <w:rsid w:val="004A299F"/>
    <w:rsid w:val="004C3BBD"/>
    <w:rsid w:val="004F158F"/>
    <w:rsid w:val="00507582"/>
    <w:rsid w:val="00523C85"/>
    <w:rsid w:val="00562A87"/>
    <w:rsid w:val="005A1358"/>
    <w:rsid w:val="0066390A"/>
    <w:rsid w:val="0067641F"/>
    <w:rsid w:val="00683E5E"/>
    <w:rsid w:val="006C1A02"/>
    <w:rsid w:val="00717D22"/>
    <w:rsid w:val="00760831"/>
    <w:rsid w:val="00770F06"/>
    <w:rsid w:val="007E5F38"/>
    <w:rsid w:val="008105AE"/>
    <w:rsid w:val="0084187A"/>
    <w:rsid w:val="00880D86"/>
    <w:rsid w:val="008A5FFC"/>
    <w:rsid w:val="008D39E8"/>
    <w:rsid w:val="0092498C"/>
    <w:rsid w:val="00935601"/>
    <w:rsid w:val="00984F86"/>
    <w:rsid w:val="00992643"/>
    <w:rsid w:val="009E1AF7"/>
    <w:rsid w:val="00A1125E"/>
    <w:rsid w:val="00A2324F"/>
    <w:rsid w:val="00A2328A"/>
    <w:rsid w:val="00A5431C"/>
    <w:rsid w:val="00A71D19"/>
    <w:rsid w:val="00AA1764"/>
    <w:rsid w:val="00B05A2B"/>
    <w:rsid w:val="00B30911"/>
    <w:rsid w:val="00B84A3A"/>
    <w:rsid w:val="00BB7626"/>
    <w:rsid w:val="00BE74FA"/>
    <w:rsid w:val="00C93AA8"/>
    <w:rsid w:val="00CE4C85"/>
    <w:rsid w:val="00D24F21"/>
    <w:rsid w:val="00D44EF6"/>
    <w:rsid w:val="00D72B48"/>
    <w:rsid w:val="00D91277"/>
    <w:rsid w:val="00DE72EF"/>
    <w:rsid w:val="00E32153"/>
    <w:rsid w:val="00E54BCC"/>
    <w:rsid w:val="00ED4980"/>
    <w:rsid w:val="00ED5A22"/>
    <w:rsid w:val="00EE3B46"/>
    <w:rsid w:val="00EE3CB6"/>
    <w:rsid w:val="00F273AA"/>
    <w:rsid w:val="00F52308"/>
    <w:rsid w:val="00F872F5"/>
    <w:rsid w:val="00F92070"/>
    <w:rsid w:val="00FB7A1B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pport@j2bookkeeping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2</cp:revision>
  <dcterms:created xsi:type="dcterms:W3CDTF">2023-10-05T00:39:00Z</dcterms:created>
  <dcterms:modified xsi:type="dcterms:W3CDTF">2023-10-05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  <property fmtid="{D5CDD505-2E9C-101B-9397-08002B2CF9AE}" pid="5" name="GrammarlyDocumentId">
    <vt:lpwstr>22cffc314441a7f7d95dd13cc6a717d30e2c2d46d2698dd2d4f267730b64bac0</vt:lpwstr>
  </property>
</Properties>
</file>